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3BF032" w14:textId="43D6526B" w:rsidR="00126D34" w:rsidRPr="004C26D6" w:rsidRDefault="004C26D6" w:rsidP="004C26D6">
      <w:pPr>
        <w:jc w:val="center"/>
        <w:rPr>
          <w:b/>
          <w:sz w:val="36"/>
          <w:szCs w:val="36"/>
        </w:rPr>
      </w:pPr>
      <w:r w:rsidRPr="004C26D6">
        <w:rPr>
          <w:b/>
          <w:sz w:val="36"/>
          <w:szCs w:val="36"/>
        </w:rPr>
        <w:t>IMDB Actor Network Analysis</w:t>
      </w:r>
    </w:p>
    <w:p w14:paraId="1024A658" w14:textId="5A3CEB96" w:rsidR="004C26D6" w:rsidRDefault="004C26D6" w:rsidP="004C26D6">
      <w:pPr>
        <w:jc w:val="center"/>
      </w:pPr>
      <w:r>
        <w:t xml:space="preserve">By: Andy Dotter, Chris </w:t>
      </w:r>
      <w:proofErr w:type="spellStart"/>
      <w:r>
        <w:t>Nobblitt</w:t>
      </w:r>
      <w:proofErr w:type="spellEnd"/>
      <w:r>
        <w:t xml:space="preserve">, Jake Lasky, </w:t>
      </w:r>
      <w:proofErr w:type="spellStart"/>
      <w:r>
        <w:t>Kyuhyun</w:t>
      </w:r>
      <w:proofErr w:type="spellEnd"/>
      <w:r>
        <w:t xml:space="preserve"> </w:t>
      </w:r>
      <w:proofErr w:type="spellStart"/>
      <w:r>
        <w:t>Jeong</w:t>
      </w:r>
      <w:proofErr w:type="spellEnd"/>
    </w:p>
    <w:p w14:paraId="4D13E3DD" w14:textId="668B80A0" w:rsidR="004C26D6" w:rsidRDefault="004C26D6" w:rsidP="004C26D6">
      <w:r>
        <w:rPr>
          <w:b/>
        </w:rPr>
        <w:t xml:space="preserve">Data: </w:t>
      </w:r>
      <w:r>
        <w:t xml:space="preserve">We used a dataset containing information pulled from IMDB. Our dataset consisted of 5000 movies, the 3 biggest actors by role in each of those movies, the IMDB score, the gross revenue from the movie along with other various attributes. For the purpose of our Network Analysis we isolated to only look at the movie titles, actors, IMDB scores and gross revenue for each movie. </w:t>
      </w:r>
    </w:p>
    <w:p w14:paraId="10D2771C" w14:textId="6BC73D68" w:rsidR="004C26D6" w:rsidRPr="004C26D6" w:rsidRDefault="004C26D6" w:rsidP="004C26D6">
      <w:r w:rsidRPr="00F84B37">
        <w:rPr>
          <w:b/>
        </w:rPr>
        <w:t>Problem Statement:</w:t>
      </w:r>
      <w:r>
        <w:t xml:space="preserve"> Our goal was to analyze IMDB data to fin</w:t>
      </w:r>
      <w:r w:rsidR="00F84B37">
        <w:t>d</w:t>
      </w:r>
      <w:r>
        <w:t xml:space="preserve"> anything interesting about the relationship</w:t>
      </w:r>
      <w:r w:rsidR="00F84B37">
        <w:t xml:space="preserve"> of actors who played in the same movies. Particularly how did these actors group together in terms of revenue and IMDB score, who were the most influential actors, and were their clear clusters of main actors and their supporting cast.</w:t>
      </w:r>
    </w:p>
    <w:p w14:paraId="6149C7F2" w14:textId="77777777" w:rsidR="004C26D6" w:rsidRDefault="004C26D6" w:rsidP="004C26D6">
      <w:pPr>
        <w:rPr>
          <w:b/>
        </w:rPr>
      </w:pPr>
    </w:p>
    <w:p w14:paraId="6E26BC52" w14:textId="2B34C4D8" w:rsidR="004C26D6" w:rsidRDefault="004C26D6" w:rsidP="004C26D6">
      <w:r w:rsidRPr="004C26D6">
        <w:rPr>
          <w:b/>
        </w:rPr>
        <w:t>Graph 1:</w:t>
      </w:r>
      <w:r>
        <w:t xml:space="preserve"> Actors relationship for the largest component of a social network graph for the top 250 movies ranked by Gross Revenue. Actors are Nodes, Edges </w:t>
      </w:r>
      <w:proofErr w:type="gramStart"/>
      <w:r>
        <w:t>are weighted</w:t>
      </w:r>
      <w:proofErr w:type="gramEnd"/>
      <w:r>
        <w:t xml:space="preserve"> based on gross revenue from the movies the actors were in.</w:t>
      </w:r>
    </w:p>
    <w:p w14:paraId="22704B31" w14:textId="0FD0DECE" w:rsidR="00F84B37" w:rsidRDefault="00F84B37" w:rsidP="004C26D6">
      <w:r>
        <w:rPr>
          <w:noProof/>
        </w:rPr>
        <w:drawing>
          <wp:inline distT="0" distB="0" distL="0" distR="0" wp14:anchorId="5B002CB2" wp14:editId="30C811D1">
            <wp:extent cx="5943600" cy="3598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598545"/>
                    </a:xfrm>
                    <a:prstGeom prst="rect">
                      <a:avLst/>
                    </a:prstGeom>
                  </pic:spPr>
                </pic:pic>
              </a:graphicData>
            </a:graphic>
          </wp:inline>
        </w:drawing>
      </w:r>
    </w:p>
    <w:p w14:paraId="546E163A" w14:textId="77777777" w:rsidR="00F84B37" w:rsidRDefault="00F84B37" w:rsidP="004C26D6"/>
    <w:p w14:paraId="778292A1" w14:textId="77777777" w:rsidR="00F84B37" w:rsidRPr="00F84B37" w:rsidRDefault="00F84B37" w:rsidP="00F84B37">
      <w:pPr>
        <w:spacing w:after="0" w:line="240" w:lineRule="auto"/>
        <w:textAlignment w:val="center"/>
        <w:rPr>
          <w:rFonts w:ascii="Calibri" w:eastAsia="Times New Roman" w:hAnsi="Calibri" w:cs="Calibri"/>
          <w:b/>
          <w:bCs/>
        </w:rPr>
      </w:pPr>
      <w:r w:rsidRPr="00F84B37">
        <w:rPr>
          <w:rFonts w:ascii="Calibri" w:eastAsia="Times New Roman" w:hAnsi="Calibri" w:cs="Calibri"/>
          <w:b/>
          <w:bCs/>
        </w:rPr>
        <w:t xml:space="preserve">Clusters using Modularity </w:t>
      </w:r>
    </w:p>
    <w:p w14:paraId="1FC48750" w14:textId="2FA4064C" w:rsidR="00F84B37" w:rsidRPr="00F84B37" w:rsidRDefault="00F84B37" w:rsidP="00F84B37">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gross revenue for movies and actors. When we clustered we ended up with 15 </w:t>
      </w:r>
      <w:proofErr w:type="gramStart"/>
      <w:r w:rsidRPr="00F84B37">
        <w:rPr>
          <w:rFonts w:ascii="Calibri" w:eastAsia="Times New Roman" w:hAnsi="Calibri" w:cs="Calibri"/>
        </w:rPr>
        <w:t>clusters.</w:t>
      </w:r>
      <w:proofErr w:type="gramEnd"/>
      <w:r w:rsidRPr="00F84B37">
        <w:rPr>
          <w:rFonts w:ascii="Calibri" w:eastAsia="Times New Roman" w:hAnsi="Calibri" w:cs="Calibri"/>
        </w:rPr>
        <w:t xml:space="preserve"> Each of these clusters had a main actor in each group, the main actors for each group can </w:t>
      </w:r>
      <w:proofErr w:type="gramStart"/>
      <w:r w:rsidRPr="00F84B37">
        <w:rPr>
          <w:rFonts w:ascii="Calibri" w:eastAsia="Times New Roman" w:hAnsi="Calibri" w:cs="Calibri"/>
        </w:rPr>
        <w:t>be seen</w:t>
      </w:r>
      <w:proofErr w:type="gramEnd"/>
      <w:r w:rsidRPr="00F84B37">
        <w:rPr>
          <w:rFonts w:ascii="Calibri" w:eastAsia="Times New Roman" w:hAnsi="Calibri" w:cs="Calibri"/>
        </w:rPr>
        <w:t xml:space="preserve">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5187D8FC"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lastRenderedPageBreak/>
        <w:t>Matt Damon</w:t>
      </w:r>
    </w:p>
    <w:p w14:paraId="639C1BFA"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Gary Oldman</w:t>
      </w:r>
    </w:p>
    <w:p w14:paraId="76EA3D41" w14:textId="4B8F2916"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Ian </w:t>
      </w:r>
      <w:proofErr w:type="spellStart"/>
      <w:r>
        <w:rPr>
          <w:rFonts w:ascii="Calibri" w:eastAsia="Times New Roman" w:hAnsi="Calibri" w:cs="Calibri"/>
        </w:rPr>
        <w:t>McDiarmid</w:t>
      </w:r>
      <w:proofErr w:type="spellEnd"/>
    </w:p>
    <w:p w14:paraId="133CD4FC" w14:textId="2A0B5D07" w:rsidR="00F84B37" w:rsidRPr="00F84B37" w:rsidRDefault="009B5ECC" w:rsidP="00F84B37">
      <w:pPr>
        <w:numPr>
          <w:ilvl w:val="0"/>
          <w:numId w:val="3"/>
        </w:numPr>
        <w:spacing w:after="0" w:line="240" w:lineRule="auto"/>
        <w:ind w:left="1080"/>
        <w:textAlignment w:val="center"/>
        <w:rPr>
          <w:rFonts w:ascii="Calibri" w:eastAsia="Times New Roman" w:hAnsi="Calibri" w:cs="Calibri"/>
        </w:rPr>
      </w:pPr>
      <w:r>
        <w:rPr>
          <w:rFonts w:ascii="Calibri" w:eastAsia="Times New Roman" w:hAnsi="Calibri" w:cs="Calibri"/>
        </w:rPr>
        <w:t xml:space="preserve">John </w:t>
      </w:r>
      <w:proofErr w:type="spellStart"/>
      <w:r>
        <w:rPr>
          <w:rFonts w:ascii="Calibri" w:eastAsia="Times New Roman" w:hAnsi="Calibri" w:cs="Calibri"/>
        </w:rPr>
        <w:t>Ratzenberger</w:t>
      </w:r>
      <w:proofErr w:type="spellEnd"/>
    </w:p>
    <w:p w14:paraId="1FC39074"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ugh Jackman</w:t>
      </w:r>
    </w:p>
    <w:p w14:paraId="2C8981DE"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ert Downey Jr.</w:t>
      </w:r>
    </w:p>
    <w:p w14:paraId="3247DF5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Morgan Freeman</w:t>
      </w:r>
    </w:p>
    <w:p w14:paraId="0A4EECB6"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ennifer Lawrence</w:t>
      </w:r>
    </w:p>
    <w:p w14:paraId="10DBC422"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Vin Diesel</w:t>
      </w:r>
    </w:p>
    <w:p w14:paraId="5A0000CD"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Judy Greer</w:t>
      </w:r>
    </w:p>
    <w:p w14:paraId="4D2B980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Robin Williams</w:t>
      </w:r>
    </w:p>
    <w:p w14:paraId="1C734EE8"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Tom Cruise</w:t>
      </w:r>
    </w:p>
    <w:p w14:paraId="0EA6ED61"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ill Smith</w:t>
      </w:r>
    </w:p>
    <w:p w14:paraId="34ED6693" w14:textId="77777777" w:rsidR="00F84B37" w:rsidRP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Harrison Ford</w:t>
      </w:r>
    </w:p>
    <w:p w14:paraId="1284E20F" w14:textId="646ED91E" w:rsidR="00F84B37" w:rsidRDefault="00F84B37" w:rsidP="00F84B37">
      <w:pPr>
        <w:numPr>
          <w:ilvl w:val="0"/>
          <w:numId w:val="3"/>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Wayne Knight</w:t>
      </w:r>
    </w:p>
    <w:p w14:paraId="0B8C2E0A" w14:textId="77777777" w:rsidR="00254931" w:rsidRPr="00F84B37" w:rsidRDefault="00254931" w:rsidP="00254931">
      <w:pPr>
        <w:spacing w:after="0" w:line="240" w:lineRule="auto"/>
        <w:textAlignment w:val="center"/>
        <w:rPr>
          <w:rFonts w:ascii="Calibri" w:eastAsia="Times New Roman" w:hAnsi="Calibri" w:cs="Calibri"/>
        </w:rPr>
      </w:pPr>
    </w:p>
    <w:p w14:paraId="0F9F23A6" w14:textId="75C01191" w:rsidR="00F84B37" w:rsidRPr="00F84B37" w:rsidRDefault="00F84B37" w:rsidP="00F84B37">
      <w:pPr>
        <w:spacing w:after="0" w:line="240" w:lineRule="auto"/>
        <w:textAlignment w:val="center"/>
        <w:rPr>
          <w:rFonts w:ascii="Calibri" w:eastAsia="Times New Roman" w:hAnsi="Calibri" w:cs="Calibri"/>
          <w:b/>
          <w:bCs/>
        </w:rPr>
      </w:pPr>
      <w:r w:rsidRPr="00F84B37">
        <w:rPr>
          <w:rFonts w:ascii="Calibri" w:eastAsia="Times New Roman" w:hAnsi="Calibri" w:cs="Calibri"/>
          <w:b/>
          <w:bCs/>
        </w:rPr>
        <w:t>Most influential by profit</w:t>
      </w:r>
    </w:p>
    <w:p w14:paraId="67274981" w14:textId="34C8249B" w:rsidR="00F84B37" w:rsidRPr="00F84B37" w:rsidRDefault="00254931" w:rsidP="00F84B37">
      <w:pPr>
        <w:spacing w:after="0" w:line="240" w:lineRule="auto"/>
        <w:textAlignment w:val="center"/>
        <w:rPr>
          <w:rFonts w:ascii="Calibri" w:eastAsia="Times New Roman" w:hAnsi="Calibri" w:cs="Calibri"/>
        </w:rPr>
      </w:pPr>
      <w:r>
        <w:rPr>
          <w:rFonts w:ascii="Calibri" w:eastAsia="Times New Roman" w:hAnsi="Calibri" w:cs="Calibri"/>
        </w:rPr>
        <w:t>We r</w:t>
      </w:r>
      <w:r w:rsidR="00F84B37" w:rsidRPr="00F84B37">
        <w:rPr>
          <w:rFonts w:ascii="Calibri" w:eastAsia="Times New Roman" w:hAnsi="Calibri" w:cs="Calibri"/>
        </w:rPr>
        <w:t>an an Eigenvector Centrality on my network analysis with the weight of the edges as the gross revenue from the associated movies and actors. The actors that are most influential from a gross revenue standpoint are:</w:t>
      </w:r>
    </w:p>
    <w:p w14:paraId="693BCE86" w14:textId="3F16ECEB"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r w:rsidR="00ED2ED5">
        <w:rPr>
          <w:rFonts w:ascii="Calibri" w:eastAsia="Times New Roman" w:hAnsi="Calibri" w:cs="Calibri"/>
        </w:rPr>
        <w:t>er</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66EE3C4" w14:textId="0E3649A5"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Tom Hanks </w:t>
      </w:r>
      <w:r>
        <w:rPr>
          <w:rFonts w:ascii="Calibri" w:eastAsia="Times New Roman" w:hAnsi="Calibri" w:cs="Calibri"/>
        </w:rPr>
        <w:t>(</w:t>
      </w:r>
      <w:r w:rsidRPr="00F84B37">
        <w:rPr>
          <w:rFonts w:ascii="Calibri" w:eastAsia="Times New Roman" w:hAnsi="Calibri" w:cs="Calibri"/>
        </w:rPr>
        <w:t>0.993</w:t>
      </w:r>
      <w:r>
        <w:rPr>
          <w:rFonts w:ascii="Calibri" w:eastAsia="Times New Roman" w:hAnsi="Calibri" w:cs="Calibri"/>
        </w:rPr>
        <w:t>)</w:t>
      </w:r>
    </w:p>
    <w:p w14:paraId="57249E0F" w14:textId="3C13E5C4" w:rsidR="00F84B37" w:rsidRPr="00F84B37" w:rsidRDefault="00F84B37" w:rsidP="00F84B37">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828</w:t>
      </w:r>
      <w:r>
        <w:rPr>
          <w:rFonts w:ascii="Calibri" w:eastAsia="Times New Roman" w:hAnsi="Calibri" w:cs="Calibri"/>
        </w:rPr>
        <w:t>)</w:t>
      </w:r>
    </w:p>
    <w:p w14:paraId="32D086B5" w14:textId="77777777" w:rsidR="00F84B37" w:rsidRPr="00F84B37" w:rsidRDefault="00F84B37" w:rsidP="00F84B37">
      <w:pPr>
        <w:numPr>
          <w:ilvl w:val="1"/>
          <w:numId w:val="6"/>
        </w:numPr>
        <w:spacing w:after="0" w:line="240" w:lineRule="auto"/>
        <w:ind w:left="1080"/>
        <w:textAlignment w:val="center"/>
        <w:rPr>
          <w:rFonts w:ascii="Calibri" w:eastAsia="Times New Roman" w:hAnsi="Calibri" w:cs="Calibri"/>
        </w:rPr>
      </w:pPr>
      <w:r w:rsidRPr="00F84B37">
        <w:rPr>
          <w:rFonts w:ascii="Calibri" w:eastAsia="Times New Roman" w:hAnsi="Calibri" w:cs="Calibri"/>
        </w:rPr>
        <w:t xml:space="preserve">The most influential actor that is part of only one triangle is Don Rickles who is part of both 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and Tom Hanks triangle and no other actors. This movie is Toy Story 3.</w:t>
      </w:r>
    </w:p>
    <w:p w14:paraId="3F6E6845" w14:textId="77777777" w:rsidR="004C26D6" w:rsidRDefault="004C26D6" w:rsidP="004C26D6"/>
    <w:p w14:paraId="160FBA1E" w14:textId="474365B4" w:rsidR="004C26D6" w:rsidRDefault="004C26D6" w:rsidP="004C26D6">
      <w:r w:rsidRPr="004C26D6">
        <w:rPr>
          <w:b/>
        </w:rPr>
        <w:t>Graph 2:</w:t>
      </w:r>
      <w:r>
        <w:t xml:space="preserve"> </w:t>
      </w:r>
      <w:r>
        <w:t>Actors relationship for the largest component of a social network graph for the top 250 movies ranked by Gross Revenue.</w:t>
      </w:r>
      <w:r>
        <w:t xml:space="preserve"> Actors are Nodes, Edges </w:t>
      </w:r>
      <w:proofErr w:type="gramStart"/>
      <w:r>
        <w:t>are weighted</w:t>
      </w:r>
      <w:proofErr w:type="gramEnd"/>
      <w:r>
        <w:t xml:space="preserve"> based on the IMDB rating of the movie that the actors were in.</w:t>
      </w:r>
    </w:p>
    <w:p w14:paraId="5E4BF49A" w14:textId="77777777" w:rsidR="00254931" w:rsidRDefault="00254931"/>
    <w:p w14:paraId="6FF6F402" w14:textId="7D311051" w:rsidR="004C26D6" w:rsidRDefault="00F84B37">
      <w:r>
        <w:rPr>
          <w:noProof/>
        </w:rPr>
        <w:lastRenderedPageBreak/>
        <w:drawing>
          <wp:inline distT="0" distB="0" distL="0" distR="0" wp14:anchorId="27384C18" wp14:editId="0A95BE05">
            <wp:extent cx="5943600" cy="3649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49345"/>
                    </a:xfrm>
                    <a:prstGeom prst="rect">
                      <a:avLst/>
                    </a:prstGeom>
                  </pic:spPr>
                </pic:pic>
              </a:graphicData>
            </a:graphic>
          </wp:inline>
        </w:drawing>
      </w:r>
    </w:p>
    <w:p w14:paraId="2429CEDE" w14:textId="77777777" w:rsidR="00254931" w:rsidRPr="00F84B37" w:rsidRDefault="00254931" w:rsidP="00254931">
      <w:pPr>
        <w:spacing w:after="0" w:line="240" w:lineRule="auto"/>
        <w:textAlignment w:val="center"/>
        <w:rPr>
          <w:rFonts w:ascii="Calibri" w:eastAsia="Times New Roman" w:hAnsi="Calibri" w:cs="Calibri"/>
          <w:b/>
          <w:bCs/>
        </w:rPr>
      </w:pPr>
      <w:r w:rsidRPr="00F84B37">
        <w:rPr>
          <w:rFonts w:ascii="Calibri" w:eastAsia="Times New Roman" w:hAnsi="Calibri" w:cs="Calibri"/>
          <w:b/>
          <w:bCs/>
        </w:rPr>
        <w:t xml:space="preserve">Clusters using Modularity </w:t>
      </w:r>
    </w:p>
    <w:p w14:paraId="72F1F0D0" w14:textId="1B548E0C" w:rsidR="00254931" w:rsidRPr="00F84B37" w:rsidRDefault="00254931" w:rsidP="00254931">
      <w:pPr>
        <w:spacing w:after="0" w:line="240" w:lineRule="auto"/>
        <w:textAlignment w:val="center"/>
        <w:rPr>
          <w:rFonts w:ascii="Calibri" w:eastAsia="Times New Roman" w:hAnsi="Calibri" w:cs="Calibri"/>
        </w:rPr>
      </w:pPr>
      <w:r w:rsidRPr="00F84B37">
        <w:rPr>
          <w:rFonts w:ascii="Calibri" w:eastAsia="Times New Roman" w:hAnsi="Calibri" w:cs="Calibri"/>
        </w:rPr>
        <w:t xml:space="preserve">When calculating the modularity maximization with edges weighted by </w:t>
      </w:r>
      <w:r>
        <w:rPr>
          <w:rFonts w:ascii="Calibri" w:eastAsia="Times New Roman" w:hAnsi="Calibri" w:cs="Calibri"/>
        </w:rPr>
        <w:t>IMDB score</w:t>
      </w:r>
      <w:r w:rsidRPr="00F84B37">
        <w:rPr>
          <w:rFonts w:ascii="Calibri" w:eastAsia="Times New Roman" w:hAnsi="Calibri" w:cs="Calibri"/>
        </w:rPr>
        <w:t xml:space="preserve"> for movies and actors. When we clustered we ended up with 1</w:t>
      </w:r>
      <w:r>
        <w:rPr>
          <w:rFonts w:ascii="Calibri" w:eastAsia="Times New Roman" w:hAnsi="Calibri" w:cs="Calibri"/>
        </w:rPr>
        <w:t>4</w:t>
      </w:r>
      <w:r w:rsidRPr="00F84B37">
        <w:rPr>
          <w:rFonts w:ascii="Calibri" w:eastAsia="Times New Roman" w:hAnsi="Calibri" w:cs="Calibri"/>
        </w:rPr>
        <w:t xml:space="preserve"> </w:t>
      </w:r>
      <w:proofErr w:type="gramStart"/>
      <w:r w:rsidRPr="00F84B37">
        <w:rPr>
          <w:rFonts w:ascii="Calibri" w:eastAsia="Times New Roman" w:hAnsi="Calibri" w:cs="Calibri"/>
        </w:rPr>
        <w:t>clusters.</w:t>
      </w:r>
      <w:proofErr w:type="gramEnd"/>
      <w:r w:rsidRPr="00F84B37">
        <w:rPr>
          <w:rFonts w:ascii="Calibri" w:eastAsia="Times New Roman" w:hAnsi="Calibri" w:cs="Calibri"/>
        </w:rPr>
        <w:t xml:space="preserve"> Each of these clusters had a main actor in each group, the main actors for each group can </w:t>
      </w:r>
      <w:proofErr w:type="gramStart"/>
      <w:r w:rsidRPr="00F84B37">
        <w:rPr>
          <w:rFonts w:ascii="Calibri" w:eastAsia="Times New Roman" w:hAnsi="Calibri" w:cs="Calibri"/>
        </w:rPr>
        <w:t>be seen</w:t>
      </w:r>
      <w:proofErr w:type="gramEnd"/>
      <w:r w:rsidRPr="00F84B37">
        <w:rPr>
          <w:rFonts w:ascii="Calibri" w:eastAsia="Times New Roman" w:hAnsi="Calibri" w:cs="Calibri"/>
        </w:rPr>
        <w:t xml:space="preserve"> in the network graph by the largest node in each cluster (color).</w:t>
      </w:r>
      <w:r>
        <w:rPr>
          <w:rFonts w:ascii="Calibri" w:eastAsia="Times New Roman" w:hAnsi="Calibri" w:cs="Calibri"/>
        </w:rPr>
        <w:t xml:space="preserve"> </w:t>
      </w:r>
      <w:r w:rsidRPr="00F84B37">
        <w:rPr>
          <w:rFonts w:ascii="Calibri" w:eastAsia="Times New Roman" w:hAnsi="Calibri" w:cs="Calibri"/>
        </w:rPr>
        <w:t>These actors are:</w:t>
      </w:r>
    </w:p>
    <w:p w14:paraId="0D665E1A" w14:textId="60485D98" w:rsidR="00F84B37" w:rsidRDefault="00254931" w:rsidP="00254931">
      <w:pPr>
        <w:pStyle w:val="ListParagraph"/>
        <w:numPr>
          <w:ilvl w:val="0"/>
          <w:numId w:val="7"/>
        </w:numPr>
      </w:pPr>
      <w:r>
        <w:t xml:space="preserve">Chris </w:t>
      </w:r>
      <w:proofErr w:type="spellStart"/>
      <w:r>
        <w:t>Hemsworth</w:t>
      </w:r>
      <w:proofErr w:type="spellEnd"/>
    </w:p>
    <w:p w14:paraId="1CE49AFE" w14:textId="0CAD93B0" w:rsidR="00254931" w:rsidRDefault="00254931" w:rsidP="00254931">
      <w:pPr>
        <w:pStyle w:val="ListParagraph"/>
        <w:numPr>
          <w:ilvl w:val="0"/>
          <w:numId w:val="7"/>
        </w:numPr>
      </w:pPr>
      <w:r>
        <w:t>Scarlett Johansson</w:t>
      </w:r>
    </w:p>
    <w:p w14:paraId="7A077743" w14:textId="6C7E04EE" w:rsidR="00254931" w:rsidRDefault="00254931" w:rsidP="00254931">
      <w:pPr>
        <w:pStyle w:val="ListParagraph"/>
        <w:numPr>
          <w:ilvl w:val="0"/>
          <w:numId w:val="7"/>
        </w:numPr>
      </w:pPr>
      <w:r>
        <w:t>Matt Damon</w:t>
      </w:r>
    </w:p>
    <w:p w14:paraId="39901BAB" w14:textId="75B31B3F" w:rsidR="00254931" w:rsidRDefault="00254931" w:rsidP="00254931">
      <w:pPr>
        <w:pStyle w:val="ListParagraph"/>
        <w:numPr>
          <w:ilvl w:val="0"/>
          <w:numId w:val="7"/>
        </w:numPr>
      </w:pPr>
      <w:r>
        <w:t>Ryan Reynolds</w:t>
      </w:r>
    </w:p>
    <w:p w14:paraId="7329366C" w14:textId="05DF2FCE" w:rsidR="00254931" w:rsidRDefault="00254931" w:rsidP="00254931">
      <w:pPr>
        <w:pStyle w:val="ListParagraph"/>
        <w:numPr>
          <w:ilvl w:val="0"/>
          <w:numId w:val="7"/>
        </w:numPr>
      </w:pPr>
      <w:r>
        <w:t>Wayne Knight</w:t>
      </w:r>
    </w:p>
    <w:p w14:paraId="5E39A1D3" w14:textId="719BC401" w:rsidR="00254931" w:rsidRDefault="00254931" w:rsidP="00254931">
      <w:pPr>
        <w:pStyle w:val="ListParagraph"/>
        <w:numPr>
          <w:ilvl w:val="0"/>
          <w:numId w:val="7"/>
        </w:numPr>
      </w:pPr>
      <w:r>
        <w:t>Hugh Jackman</w:t>
      </w:r>
    </w:p>
    <w:p w14:paraId="7FBB4116" w14:textId="61DB9A49" w:rsidR="00254931" w:rsidRDefault="00254931" w:rsidP="00254931">
      <w:pPr>
        <w:pStyle w:val="ListParagraph"/>
        <w:numPr>
          <w:ilvl w:val="0"/>
          <w:numId w:val="7"/>
        </w:numPr>
      </w:pPr>
      <w:r>
        <w:t>Vin Diesel</w:t>
      </w:r>
    </w:p>
    <w:p w14:paraId="40BACE91" w14:textId="58158F40" w:rsidR="00254931" w:rsidRDefault="00254931" w:rsidP="00254931">
      <w:pPr>
        <w:pStyle w:val="ListParagraph"/>
        <w:numPr>
          <w:ilvl w:val="0"/>
          <w:numId w:val="7"/>
        </w:numPr>
      </w:pPr>
      <w:r>
        <w:t>Morgan Freeman</w:t>
      </w:r>
    </w:p>
    <w:p w14:paraId="4E25722D" w14:textId="7193F8D1" w:rsidR="00254931" w:rsidRDefault="00254931" w:rsidP="00254931">
      <w:pPr>
        <w:pStyle w:val="ListParagraph"/>
        <w:numPr>
          <w:ilvl w:val="0"/>
          <w:numId w:val="7"/>
        </w:numPr>
      </w:pPr>
      <w:r>
        <w:t>Gary Oldman</w:t>
      </w:r>
    </w:p>
    <w:p w14:paraId="54BD5692" w14:textId="3EEC9E9A" w:rsidR="00254931" w:rsidRDefault="00254931" w:rsidP="00254931">
      <w:pPr>
        <w:pStyle w:val="ListParagraph"/>
        <w:numPr>
          <w:ilvl w:val="0"/>
          <w:numId w:val="7"/>
        </w:numPr>
      </w:pPr>
      <w:r>
        <w:t>Steve Carell</w:t>
      </w:r>
    </w:p>
    <w:p w14:paraId="168D5C2E" w14:textId="3C2DD28F" w:rsidR="00254931" w:rsidRDefault="00254931" w:rsidP="00254931">
      <w:pPr>
        <w:pStyle w:val="ListParagraph"/>
        <w:numPr>
          <w:ilvl w:val="0"/>
          <w:numId w:val="7"/>
        </w:numPr>
      </w:pPr>
      <w:r>
        <w:t>Harrison Ford</w:t>
      </w:r>
    </w:p>
    <w:p w14:paraId="44F397DC" w14:textId="452087C5" w:rsidR="00254931" w:rsidRDefault="00254931" w:rsidP="00254931">
      <w:pPr>
        <w:pStyle w:val="ListParagraph"/>
        <w:numPr>
          <w:ilvl w:val="0"/>
          <w:numId w:val="7"/>
        </w:numPr>
      </w:pPr>
      <w:r>
        <w:t>Robert Downey Jr.</w:t>
      </w:r>
    </w:p>
    <w:p w14:paraId="0C055AC0" w14:textId="707DDB27" w:rsidR="00254931" w:rsidRDefault="00254931" w:rsidP="00254931">
      <w:pPr>
        <w:pStyle w:val="ListParagraph"/>
        <w:numPr>
          <w:ilvl w:val="0"/>
          <w:numId w:val="7"/>
        </w:numPr>
      </w:pPr>
      <w:r>
        <w:t>Tom Cruise</w:t>
      </w:r>
    </w:p>
    <w:p w14:paraId="0E4C235B" w14:textId="2264EA9D" w:rsidR="00254931" w:rsidRDefault="00254931" w:rsidP="00254931">
      <w:pPr>
        <w:pStyle w:val="ListParagraph"/>
        <w:numPr>
          <w:ilvl w:val="0"/>
          <w:numId w:val="7"/>
        </w:numPr>
      </w:pPr>
      <w:r>
        <w:t xml:space="preserve">John </w:t>
      </w:r>
      <w:proofErr w:type="spellStart"/>
      <w:r>
        <w:t>Ratzenberger</w:t>
      </w:r>
      <w:proofErr w:type="spellEnd"/>
    </w:p>
    <w:p w14:paraId="512B9E1C" w14:textId="77777777" w:rsidR="00ED2ED5" w:rsidRPr="00F84B37" w:rsidRDefault="00ED2ED5" w:rsidP="00ED2ED5">
      <w:pPr>
        <w:spacing w:after="0" w:line="240" w:lineRule="auto"/>
        <w:textAlignment w:val="center"/>
        <w:rPr>
          <w:rFonts w:ascii="Calibri" w:eastAsia="Times New Roman" w:hAnsi="Calibri" w:cs="Calibri"/>
          <w:b/>
          <w:bCs/>
        </w:rPr>
      </w:pPr>
      <w:r w:rsidRPr="00F84B37">
        <w:rPr>
          <w:rFonts w:ascii="Calibri" w:eastAsia="Times New Roman" w:hAnsi="Calibri" w:cs="Calibri"/>
          <w:b/>
          <w:bCs/>
        </w:rPr>
        <w:t>Most influential by profit</w:t>
      </w:r>
    </w:p>
    <w:p w14:paraId="115D8BDD" w14:textId="6397BFC8" w:rsidR="00ED2ED5" w:rsidRPr="00F84B37" w:rsidRDefault="00ED2ED5" w:rsidP="00ED2ED5">
      <w:pPr>
        <w:spacing w:after="0" w:line="240" w:lineRule="auto"/>
        <w:textAlignment w:val="center"/>
        <w:rPr>
          <w:rFonts w:ascii="Calibri" w:eastAsia="Times New Roman" w:hAnsi="Calibri" w:cs="Calibri"/>
        </w:rPr>
      </w:pPr>
      <w:r>
        <w:rPr>
          <w:rFonts w:ascii="Calibri" w:eastAsia="Times New Roman" w:hAnsi="Calibri" w:cs="Calibri"/>
        </w:rPr>
        <w:t>We r</w:t>
      </w:r>
      <w:r w:rsidRPr="00F84B37">
        <w:rPr>
          <w:rFonts w:ascii="Calibri" w:eastAsia="Times New Roman" w:hAnsi="Calibri" w:cs="Calibri"/>
        </w:rPr>
        <w:t xml:space="preserve">an an Eigenvector Centrality on my network analysis with the weight of the edges as the </w:t>
      </w:r>
      <w:r>
        <w:rPr>
          <w:rFonts w:ascii="Calibri" w:eastAsia="Times New Roman" w:hAnsi="Calibri" w:cs="Calibri"/>
        </w:rPr>
        <w:t>IMDB rating</w:t>
      </w:r>
      <w:r w:rsidRPr="00F84B37">
        <w:rPr>
          <w:rFonts w:ascii="Calibri" w:eastAsia="Times New Roman" w:hAnsi="Calibri" w:cs="Calibri"/>
        </w:rPr>
        <w:t xml:space="preserve"> from the associated movies and actors. The actors that are most influential from </w:t>
      </w:r>
      <w:proofErr w:type="gramStart"/>
      <w:r w:rsidRPr="00F84B37">
        <w:rPr>
          <w:rFonts w:ascii="Calibri" w:eastAsia="Times New Roman" w:hAnsi="Calibri" w:cs="Calibri"/>
        </w:rPr>
        <w:t>a</w:t>
      </w:r>
      <w:proofErr w:type="gramEnd"/>
      <w:r w:rsidRPr="00F84B37">
        <w:rPr>
          <w:rFonts w:ascii="Calibri" w:eastAsia="Times New Roman" w:hAnsi="Calibri" w:cs="Calibri"/>
        </w:rPr>
        <w:t xml:space="preserve"> </w:t>
      </w:r>
      <w:r>
        <w:rPr>
          <w:rFonts w:ascii="Calibri" w:eastAsia="Times New Roman" w:hAnsi="Calibri" w:cs="Calibri"/>
        </w:rPr>
        <w:t xml:space="preserve">IMDB </w:t>
      </w:r>
      <w:r w:rsidRPr="00F84B37">
        <w:rPr>
          <w:rFonts w:ascii="Calibri" w:eastAsia="Times New Roman" w:hAnsi="Calibri" w:cs="Calibri"/>
        </w:rPr>
        <w:t>standpoint are:</w:t>
      </w:r>
    </w:p>
    <w:p w14:paraId="4CCB6225" w14:textId="77777777"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John </w:t>
      </w:r>
      <w:proofErr w:type="spellStart"/>
      <w:r w:rsidRPr="00F84B37">
        <w:rPr>
          <w:rFonts w:ascii="Calibri" w:eastAsia="Times New Roman" w:hAnsi="Calibri" w:cs="Calibri"/>
        </w:rPr>
        <w:t>Ratzenburg</w:t>
      </w:r>
      <w:proofErr w:type="spellEnd"/>
      <w:r w:rsidRPr="00F84B37">
        <w:rPr>
          <w:rFonts w:ascii="Calibri" w:eastAsia="Times New Roman" w:hAnsi="Calibri" w:cs="Calibri"/>
        </w:rPr>
        <w:t xml:space="preserve"> </w:t>
      </w:r>
      <w:r>
        <w:rPr>
          <w:rFonts w:ascii="Calibri" w:eastAsia="Times New Roman" w:hAnsi="Calibri" w:cs="Calibri"/>
        </w:rPr>
        <w:t>(</w:t>
      </w:r>
      <w:r w:rsidRPr="00F84B37">
        <w:rPr>
          <w:rFonts w:ascii="Calibri" w:eastAsia="Times New Roman" w:hAnsi="Calibri" w:cs="Calibri"/>
        </w:rPr>
        <w:t>1.0</w:t>
      </w:r>
      <w:r>
        <w:rPr>
          <w:rFonts w:ascii="Calibri" w:eastAsia="Times New Roman" w:hAnsi="Calibri" w:cs="Calibri"/>
        </w:rPr>
        <w:t>)</w:t>
      </w:r>
    </w:p>
    <w:p w14:paraId="3180FC82" w14:textId="66817335"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lastRenderedPageBreak/>
        <w:t xml:space="preserve">Tom Hanks </w:t>
      </w:r>
      <w:r>
        <w:rPr>
          <w:rFonts w:ascii="Calibri" w:eastAsia="Times New Roman" w:hAnsi="Calibri" w:cs="Calibri"/>
        </w:rPr>
        <w:t>(</w:t>
      </w:r>
      <w:r w:rsidRPr="00F84B37">
        <w:rPr>
          <w:rFonts w:ascii="Calibri" w:eastAsia="Times New Roman" w:hAnsi="Calibri" w:cs="Calibri"/>
        </w:rPr>
        <w:t>0.9</w:t>
      </w:r>
      <w:r>
        <w:rPr>
          <w:rFonts w:ascii="Calibri" w:eastAsia="Times New Roman" w:hAnsi="Calibri" w:cs="Calibri"/>
        </w:rPr>
        <w:t>87</w:t>
      </w:r>
      <w:r>
        <w:rPr>
          <w:rFonts w:ascii="Calibri" w:eastAsia="Times New Roman" w:hAnsi="Calibri" w:cs="Calibri"/>
        </w:rPr>
        <w:t>)</w:t>
      </w:r>
    </w:p>
    <w:p w14:paraId="3C63E39D" w14:textId="48132D0B" w:rsidR="00ED2ED5" w:rsidRPr="00F84B37" w:rsidRDefault="00ED2ED5" w:rsidP="00ED2ED5">
      <w:pPr>
        <w:numPr>
          <w:ilvl w:val="2"/>
          <w:numId w:val="6"/>
        </w:numPr>
        <w:spacing w:after="0" w:line="240" w:lineRule="auto"/>
        <w:ind w:left="1620"/>
        <w:textAlignment w:val="center"/>
        <w:rPr>
          <w:rFonts w:ascii="Calibri" w:eastAsia="Times New Roman" w:hAnsi="Calibri" w:cs="Calibri"/>
        </w:rPr>
      </w:pPr>
      <w:r w:rsidRPr="00F84B37">
        <w:rPr>
          <w:rFonts w:ascii="Calibri" w:eastAsia="Times New Roman" w:hAnsi="Calibri" w:cs="Calibri"/>
        </w:rPr>
        <w:t xml:space="preserve">Harrison Ford </w:t>
      </w:r>
      <w:r>
        <w:rPr>
          <w:rFonts w:ascii="Calibri" w:eastAsia="Times New Roman" w:hAnsi="Calibri" w:cs="Calibri"/>
        </w:rPr>
        <w:t>(</w:t>
      </w:r>
      <w:r w:rsidRPr="00F84B37">
        <w:rPr>
          <w:rFonts w:ascii="Calibri" w:eastAsia="Times New Roman" w:hAnsi="Calibri" w:cs="Calibri"/>
        </w:rPr>
        <w:t>0.</w:t>
      </w:r>
      <w:r>
        <w:rPr>
          <w:rFonts w:ascii="Calibri" w:eastAsia="Times New Roman" w:hAnsi="Calibri" w:cs="Calibri"/>
        </w:rPr>
        <w:t>73</w:t>
      </w:r>
      <w:r>
        <w:rPr>
          <w:rFonts w:ascii="Calibri" w:eastAsia="Times New Roman" w:hAnsi="Calibri" w:cs="Calibri"/>
        </w:rPr>
        <w:t>)</w:t>
      </w:r>
    </w:p>
    <w:p w14:paraId="760713DC" w14:textId="5CF98341" w:rsidR="00254931" w:rsidRDefault="00ED2ED5" w:rsidP="00ED2ED5">
      <w:r>
        <w:rPr>
          <w:rFonts w:ascii="Calibri" w:eastAsia="Times New Roman" w:hAnsi="Calibri" w:cs="Calibri"/>
        </w:rPr>
        <w:t>Again, t</w:t>
      </w:r>
      <w:r w:rsidRPr="00F84B37">
        <w:rPr>
          <w:rFonts w:ascii="Calibri" w:eastAsia="Times New Roman" w:hAnsi="Calibri" w:cs="Calibri"/>
        </w:rPr>
        <w:t xml:space="preserve">he most influential actor that is part of only one triangle is Don Rickles who is part of both John </w:t>
      </w:r>
      <w:proofErr w:type="spellStart"/>
      <w:r w:rsidRPr="00F84B37">
        <w:rPr>
          <w:rFonts w:ascii="Calibri" w:eastAsia="Times New Roman" w:hAnsi="Calibri" w:cs="Calibri"/>
        </w:rPr>
        <w:t>Ratzenburg</w:t>
      </w:r>
      <w:r>
        <w:rPr>
          <w:rFonts w:ascii="Calibri" w:eastAsia="Times New Roman" w:hAnsi="Calibri" w:cs="Calibri"/>
        </w:rPr>
        <w:t>er</w:t>
      </w:r>
      <w:proofErr w:type="spellEnd"/>
      <w:r w:rsidRPr="00F84B37">
        <w:rPr>
          <w:rFonts w:ascii="Calibri" w:eastAsia="Times New Roman" w:hAnsi="Calibri" w:cs="Calibri"/>
        </w:rPr>
        <w:t xml:space="preserve"> and Tom Hanks triangle and no other actors. This movie is Toy Story 3.</w:t>
      </w:r>
      <w:bookmarkStart w:id="0" w:name="_GoBack"/>
      <w:bookmarkEnd w:id="0"/>
    </w:p>
    <w:p w14:paraId="3899301E" w14:textId="345F9ABA" w:rsidR="00F84B37" w:rsidRPr="00254931" w:rsidRDefault="00F84B37">
      <w:pPr>
        <w:rPr>
          <w:b/>
        </w:rPr>
      </w:pPr>
      <w:r w:rsidRPr="00254931">
        <w:rPr>
          <w:b/>
        </w:rPr>
        <w:t>Conclusion &amp; Next Steps:</w:t>
      </w:r>
    </w:p>
    <w:p w14:paraId="40B21BBE" w14:textId="08AD4F89" w:rsidR="00F84B37" w:rsidRDefault="00F84B37">
      <w:r>
        <w:t xml:space="preserve">As you will see both graphs are similar when we analyzed them based on Gross Revenue or by IMDB rating. Some of the similarities of these graphs is due to isolating for the largest component from the top 250 movies based on revenue. If we expanded the number of movies we included and then focused on the largest component we may see a larger difference when we weight the edges by </w:t>
      </w:r>
      <w:r w:rsidR="00254931">
        <w:t>gross revenue or IMDB score.</w:t>
      </w:r>
      <w:r w:rsidR="009B5ECC">
        <w:t xml:space="preserve"> One thing that is interesting to note is that when we look at the individual with the highest eigenvector centrality in each group, the </w:t>
      </w:r>
      <w:proofErr w:type="spellStart"/>
      <w:r w:rsidR="009B5ECC">
        <w:t>over lap</w:t>
      </w:r>
      <w:proofErr w:type="spellEnd"/>
      <w:r w:rsidR="009B5ECC">
        <w:t xml:space="preserve"> between the graphs is approximately 60%, i.e. 60% of the actors that had the highest eigenvector centrality based on gross revue also had it the highest for IMDB rating.</w:t>
      </w:r>
      <w:r w:rsidR="00254931">
        <w:t xml:space="preserve"> One thing is clear, there is a small number of actors that have a large influence on the success of a movie.</w:t>
      </w:r>
    </w:p>
    <w:sectPr w:rsidR="00F84B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51FC"/>
    <w:multiLevelType w:val="multilevel"/>
    <w:tmpl w:val="F0487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7C250B"/>
    <w:multiLevelType w:val="multilevel"/>
    <w:tmpl w:val="C15ED9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F24AF5"/>
    <w:multiLevelType w:val="hybridMultilevel"/>
    <w:tmpl w:val="3C700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284A16"/>
    <w:multiLevelType w:val="multilevel"/>
    <w:tmpl w:val="D8525A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num>
  <w:num w:numId="2">
    <w:abstractNumId w:val="1"/>
    <w:lvlOverride w:ilvl="0"/>
    <w:lvlOverride w:ilvl="1">
      <w:startOverride w:val="1"/>
    </w:lvlOverride>
  </w:num>
  <w:num w:numId="3">
    <w:abstractNumId w:val="0"/>
  </w:num>
  <w:num w:numId="4">
    <w:abstractNumId w:val="3"/>
    <w:lvlOverride w:ilvl="0">
      <w:startOverride w:val="1"/>
    </w:lvlOverride>
  </w:num>
  <w:num w:numId="5">
    <w:abstractNumId w:val="3"/>
    <w:lvlOverride w:ilvl="0"/>
    <w:lvlOverride w:ilvl="1">
      <w:startOverride w:val="1"/>
    </w:lvlOverride>
  </w:num>
  <w:num w:numId="6">
    <w:abstractNumId w:val="3"/>
    <w:lvlOverride w:ilvl="0"/>
    <w:lvlOverride w:ilvl="1"/>
    <w:lvlOverride w:ilvl="2">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tLA0Njc3MDAzt7BQ0lEKTi0uzszPAykwrAUAo8/hfywAAAA="/>
  </w:docVars>
  <w:rsids>
    <w:rsidRoot w:val="004C26D6"/>
    <w:rsid w:val="001E0339"/>
    <w:rsid w:val="00254931"/>
    <w:rsid w:val="004C26D6"/>
    <w:rsid w:val="009B5ECC"/>
    <w:rsid w:val="00C11883"/>
    <w:rsid w:val="00ED2ED5"/>
    <w:rsid w:val="00F84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3E1A"/>
  <w15:chartTrackingRefBased/>
  <w15:docId w15:val="{40A6591A-5DCB-407B-A35C-16B80524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4B3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84B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B37"/>
    <w:rPr>
      <w:rFonts w:ascii="Segoe UI" w:hAnsi="Segoe UI" w:cs="Segoe UI"/>
      <w:sz w:val="18"/>
      <w:szCs w:val="18"/>
    </w:rPr>
  </w:style>
  <w:style w:type="paragraph" w:styleId="ListParagraph">
    <w:name w:val="List Paragraph"/>
    <w:basedOn w:val="Normal"/>
    <w:uiPriority w:val="34"/>
    <w:qFormat/>
    <w:rsid w:val="002549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681588">
      <w:bodyDiv w:val="1"/>
      <w:marLeft w:val="0"/>
      <w:marRight w:val="0"/>
      <w:marTop w:val="0"/>
      <w:marBottom w:val="0"/>
      <w:divBdr>
        <w:top w:val="none" w:sz="0" w:space="0" w:color="auto"/>
        <w:left w:val="none" w:sz="0" w:space="0" w:color="auto"/>
        <w:bottom w:val="none" w:sz="0" w:space="0" w:color="auto"/>
        <w:right w:val="none" w:sz="0" w:space="0" w:color="auto"/>
      </w:divBdr>
    </w:div>
    <w:div w:id="158356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4</Pages>
  <Words>632</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Dotter</dc:creator>
  <cp:keywords/>
  <dc:description/>
  <cp:lastModifiedBy>Andy Dotter</cp:lastModifiedBy>
  <cp:revision>1</cp:revision>
  <dcterms:created xsi:type="dcterms:W3CDTF">2019-03-25T20:22:00Z</dcterms:created>
  <dcterms:modified xsi:type="dcterms:W3CDTF">2019-03-25T21:05:00Z</dcterms:modified>
</cp:coreProperties>
</file>